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r>
        <w:t>SECTION_COMPLETE</w:t>
      </w:r>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t>The project involves developing and operating a 60-megawatt alternating current (MWac) solar photovoltaic power plant. It will install 78 MW of direct current solar photovoltaic capacity using innovative bifacial modules and a single-axis tracking mounting system to increase energy generation and decrease cost per kWh. The plant will be equipped with 535 Watt-peak monocrystalline bifacial photovoltaic modules, totaling 164,248 PV modules. The system includes 20 subsystems, each with a 3150k VA Box – Transformer, and 343 sets of 175kW string inverters.</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project is the Prime Road National Solar Park Project in Cambodia, located in Kampong Chhnang Province, 70 kilometers from the capital, Phnom Penh. Specifically, the 60MW solar plant covers an area of 97 hectares within the planned National Solar Park, situated in Prey Chrov Village, Kbal Toeuk Commune, Toek Phos District of Kampong Chhnang province.</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t>The project will contribute to climate change mitigation efforts by supplying Cambodia’s electricity grid with solar power, which is a clean energy source. This transition will limit import dependence on coal and other fossil fuels, delay or defer the construction of new coal-fired plants, and reduce reliance on hydropower generation, thereby contributing to national emission reduction targets and reduced pollution impacts.</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Prior to the project's implementation, Cambodia's power supply heavily depended on hydropower, coal, diesel, and imports from neighboring countries. The country faced historically high power tariffs, interrupted supply, and limited transmission and distribution networks, which hindered economic competitiveness. The 'without project' scenario implied an increase in greenhouse gas (GHG) emissions due to continued reliance on fossil fuel-based energy generation. The government's strategies highlighted the urgent need for increased investment in solar energy to reduce electricity costs and ensure long-term energy security.</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t>The project is expected to reduce annual greenhouse gas emissions by 110,700 tons of carbon dioxide per annum by 2023 (as stated in the funding proposal and design framework). Another estimate indicates the operation of the 60 MW solar PV plant will avoid approximately 84,000 tons of carbon dioxide-equivalent (tCO2e) annually. For its lifetime, the project is expected to contribute to a total reduction of up to 1,760,000 tCO2e.</w:t>
      </w:r>
    </w:p>
    <w:p>
      <w:r>
        <w:t>SECTION_ATTEMPTED</w:t>
      </w:r>
    </w:p>
    <w:p>
      <w:r>
        <w:t>SECTION_ATTEMPTED</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r>
              <w:t>24 March 2021</w:t>
            </w:r>
          </w:p>
        </w:tc>
        <w:tc>
          <w:tcPr>
            <w:tcW w:w="1728" w:type="dxa"/>
            <w:tcBorders>
              <w:left w:val="single" w:sz="6" w:space="0" w:color="FFFFFF" w:themeColor="background1"/>
            </w:tcBorders>
            <w:shd w:val="clear" w:color="auto" w:fill="F2F2F2" w:themeFill="background1" w:themeFillShade="F2"/>
            <w:tcMar>
              <w:left w:w="105" w:type="dxa"/>
              <w:right w:w="105" w:type="dxa"/>
            </w:tcMar>
          </w:tcPr>
          <w:p>
            <w:r>
              <w:t>ADB Safeguard Policy Statement (2009); IFC Performance Standards (2012)</w:t>
            </w:r>
          </w:p>
        </w:tc>
        <w:tc>
          <w:tcPr>
            <w:tcW w:w="2276" w:type="dxa"/>
            <w:tcBorders>
              <w:left w:val="single" w:sz="6" w:space="0" w:color="FFFFFF" w:themeColor="background1"/>
            </w:tcBorders>
            <w:shd w:val="clear" w:color="auto" w:fill="F2F2F2" w:themeFill="background1" w:themeFillShade="F2"/>
            <w:tcMar>
              <w:left w:w="105" w:type="dxa"/>
              <w:right w:w="105" w:type="dxa"/>
            </w:tcMar>
          </w:tcPr>
          <w:p>
            <w:r>
              <w:t>Asian Development Bank; IFC</w:t>
            </w:r>
          </w:p>
        </w:tc>
        <w:tc>
          <w:tcPr>
            <w:tcW w:w="1180" w:type="dxa"/>
            <w:shd w:val="clear" w:color="auto" w:fill="F2F2F2" w:themeFill="background1" w:themeFillShade="F2"/>
            <w:tcMar>
              <w:left w:w="105" w:type="dxa"/>
              <w:right w:w="105" w:type="dxa"/>
            </w:tcMar>
          </w:tcPr>
          <w:p>
            <w:r>
              <w:t>INFO_NOT_FOUND</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r>
        <w:t>SECTION_ATTEMPTED</w:t>
      </w:r>
    </w:p>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r>
              <w:t>Energy</w:t>
            </w: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r>
              <w:t>Renewable energy generation - solar</w:t>
            </w: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r>
              <w:t>Energy</w:t>
            </w: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r>
              <w:t>INFO_NOT_FOUND</w:t>
            </w: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r>
              <w:t>Renewable energy generation - solar</w:t>
            </w:r>
          </w:p>
        </w:tc>
      </w:tr>
    </w:tbl>
    <w:p>
      <w:r>
        <w:t>SECTION_ATTEMPTED</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r>
        <w:t>SECTION_ATTEMPTED</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r>
        <w:t>SECTION_ATTEMPTED</w:t>
      </w:r>
    </w:p>
    <w:p>
      <w:r>
        <w:t>SECTION_ATTEMPTED</w:t>
      </w:r>
    </w:p>
    <w:p>
      <w:r>
        <w:t>SECTION_ATTEMPTED</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r>
              <w:t>Prime Road Alternative (Cambodia) Company Limited</w:t>
            </w:r>
          </w:p>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r>
              <w:t>INFO_NOT_FOUND</w:t>
            </w:r>
          </w:p>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r>
              <w:t>INFO_NOT_FOUND</w:t>
            </w: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r>
              <w:t>INFO_NOT_FOUND</w:t>
            </w: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r>
              <w:t>INFO_NOT_FOUND</w:t>
            </w: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r>
              <w:t>INFO_NOT_FOUND</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